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D32A9" w14:textId="5E3FCF94" w:rsidR="009E080C" w:rsidRPr="009E080C" w:rsidRDefault="00883F4F" w:rsidP="00C57606">
      <w:pPr>
        <w:jc w:val="left"/>
        <w:rPr>
          <w:rFonts w:ascii="游ゴシック Medium" w:eastAsia="游ゴシック Medium" w:hAnsi="游ゴシック Medium"/>
        </w:rPr>
      </w:pPr>
      <w:r>
        <w:rPr>
          <w:rFonts w:ascii="游ゴシック Medium" w:eastAsia="游ゴシック Medium" w:hAnsi="游ゴシック Medium"/>
          <w:noProof/>
        </w:rPr>
        <w:drawing>
          <wp:inline distT="0" distB="0" distL="0" distR="0" wp14:anchorId="03394384" wp14:editId="5D4FECE4">
            <wp:extent cx="5759450" cy="8185150"/>
            <wp:effectExtent l="0" t="0" r="0" b="6350"/>
            <wp:docPr id="947652449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818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E080C" w:rsidRPr="009E080C" w:rsidSect="00D745CA">
      <w:pgSz w:w="11906" w:h="16838"/>
      <w:pgMar w:top="1985" w:right="1133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8EF15" w14:textId="77777777" w:rsidR="00D8536D" w:rsidRDefault="00D8536D" w:rsidP="00D745CA">
      <w:r>
        <w:separator/>
      </w:r>
    </w:p>
  </w:endnote>
  <w:endnote w:type="continuationSeparator" w:id="0">
    <w:p w14:paraId="4D6527E0" w14:textId="77777777" w:rsidR="00D8536D" w:rsidRDefault="00D8536D" w:rsidP="00D74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1ACF7" w14:textId="77777777" w:rsidR="00D8536D" w:rsidRDefault="00D8536D" w:rsidP="00D745CA">
      <w:r>
        <w:separator/>
      </w:r>
    </w:p>
  </w:footnote>
  <w:footnote w:type="continuationSeparator" w:id="0">
    <w:p w14:paraId="170AAF9A" w14:textId="77777777" w:rsidR="00D8536D" w:rsidRDefault="00D8536D" w:rsidP="00D745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46816"/>
    <w:multiLevelType w:val="hybridMultilevel"/>
    <w:tmpl w:val="6B12F9A2"/>
    <w:lvl w:ilvl="0" w:tplc="7700993E">
      <w:start w:val="1"/>
      <w:numFmt w:val="japaneseCounting"/>
      <w:lvlText w:val="第%1部"/>
      <w:lvlJc w:val="left"/>
      <w:pPr>
        <w:ind w:left="105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 w15:restartNumberingAfterBreak="0">
    <w:nsid w:val="0B974993"/>
    <w:multiLevelType w:val="hybridMultilevel"/>
    <w:tmpl w:val="A0FC67C0"/>
    <w:lvl w:ilvl="0" w:tplc="ADEA873C">
      <w:start w:val="1"/>
      <w:numFmt w:val="decimalFullWidth"/>
      <w:lvlText w:val="第%1部"/>
      <w:lvlJc w:val="left"/>
      <w:pPr>
        <w:ind w:left="1995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95" w:hanging="420"/>
      </w:pPr>
    </w:lvl>
    <w:lvl w:ilvl="2" w:tplc="04090011" w:tentative="1">
      <w:start w:val="1"/>
      <w:numFmt w:val="decimalEnclosedCircle"/>
      <w:lvlText w:val="%3"/>
      <w:lvlJc w:val="left"/>
      <w:pPr>
        <w:ind w:left="2415" w:hanging="420"/>
      </w:pPr>
    </w:lvl>
    <w:lvl w:ilvl="3" w:tplc="0409000F" w:tentative="1">
      <w:start w:val="1"/>
      <w:numFmt w:val="decimal"/>
      <w:lvlText w:val="%4."/>
      <w:lvlJc w:val="left"/>
      <w:pPr>
        <w:ind w:left="2835" w:hanging="420"/>
      </w:pPr>
    </w:lvl>
    <w:lvl w:ilvl="4" w:tplc="04090017" w:tentative="1">
      <w:start w:val="1"/>
      <w:numFmt w:val="aiueoFullWidth"/>
      <w:lvlText w:val="(%5)"/>
      <w:lvlJc w:val="left"/>
      <w:pPr>
        <w:ind w:left="325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75" w:hanging="420"/>
      </w:pPr>
    </w:lvl>
    <w:lvl w:ilvl="6" w:tplc="0409000F" w:tentative="1">
      <w:start w:val="1"/>
      <w:numFmt w:val="decimal"/>
      <w:lvlText w:val="%7."/>
      <w:lvlJc w:val="left"/>
      <w:pPr>
        <w:ind w:left="4095" w:hanging="420"/>
      </w:pPr>
    </w:lvl>
    <w:lvl w:ilvl="7" w:tplc="04090017" w:tentative="1">
      <w:start w:val="1"/>
      <w:numFmt w:val="aiueoFullWidth"/>
      <w:lvlText w:val="(%8)"/>
      <w:lvlJc w:val="left"/>
      <w:pPr>
        <w:ind w:left="451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35" w:hanging="420"/>
      </w:pPr>
    </w:lvl>
  </w:abstractNum>
  <w:abstractNum w:abstractNumId="2" w15:restartNumberingAfterBreak="0">
    <w:nsid w:val="13222479"/>
    <w:multiLevelType w:val="hybridMultilevel"/>
    <w:tmpl w:val="93C699B0"/>
    <w:lvl w:ilvl="0" w:tplc="37B0D596">
      <w:numFmt w:val="bullet"/>
      <w:lvlText w:val="※"/>
      <w:lvlJc w:val="left"/>
      <w:pPr>
        <w:ind w:left="927" w:hanging="360"/>
      </w:pPr>
      <w:rPr>
        <w:rFonts w:ascii="Yu Gothic" w:eastAsia="Yu Gothic" w:hAnsi="Yu Gothic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3" w15:restartNumberingAfterBreak="0">
    <w:nsid w:val="42DD4810"/>
    <w:multiLevelType w:val="hybridMultilevel"/>
    <w:tmpl w:val="A0FC67C0"/>
    <w:lvl w:ilvl="0" w:tplc="ADEA873C">
      <w:start w:val="1"/>
      <w:numFmt w:val="decimalFullWidth"/>
      <w:lvlText w:val="第%1部"/>
      <w:lvlJc w:val="left"/>
      <w:pPr>
        <w:ind w:left="1995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95" w:hanging="420"/>
      </w:pPr>
    </w:lvl>
    <w:lvl w:ilvl="2" w:tplc="04090011" w:tentative="1">
      <w:start w:val="1"/>
      <w:numFmt w:val="decimalEnclosedCircle"/>
      <w:lvlText w:val="%3"/>
      <w:lvlJc w:val="left"/>
      <w:pPr>
        <w:ind w:left="2415" w:hanging="420"/>
      </w:pPr>
    </w:lvl>
    <w:lvl w:ilvl="3" w:tplc="0409000F" w:tentative="1">
      <w:start w:val="1"/>
      <w:numFmt w:val="decimal"/>
      <w:lvlText w:val="%4."/>
      <w:lvlJc w:val="left"/>
      <w:pPr>
        <w:ind w:left="2835" w:hanging="420"/>
      </w:pPr>
    </w:lvl>
    <w:lvl w:ilvl="4" w:tplc="04090017" w:tentative="1">
      <w:start w:val="1"/>
      <w:numFmt w:val="aiueoFullWidth"/>
      <w:lvlText w:val="(%5)"/>
      <w:lvlJc w:val="left"/>
      <w:pPr>
        <w:ind w:left="325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75" w:hanging="420"/>
      </w:pPr>
    </w:lvl>
    <w:lvl w:ilvl="6" w:tplc="0409000F" w:tentative="1">
      <w:start w:val="1"/>
      <w:numFmt w:val="decimal"/>
      <w:lvlText w:val="%7."/>
      <w:lvlJc w:val="left"/>
      <w:pPr>
        <w:ind w:left="4095" w:hanging="420"/>
      </w:pPr>
    </w:lvl>
    <w:lvl w:ilvl="7" w:tplc="04090017" w:tentative="1">
      <w:start w:val="1"/>
      <w:numFmt w:val="aiueoFullWidth"/>
      <w:lvlText w:val="(%8)"/>
      <w:lvlJc w:val="left"/>
      <w:pPr>
        <w:ind w:left="451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35" w:hanging="420"/>
      </w:pPr>
    </w:lvl>
  </w:abstractNum>
  <w:num w:numId="1" w16cid:durableId="1094977879">
    <w:abstractNumId w:val="0"/>
  </w:num>
  <w:num w:numId="2" w16cid:durableId="905997557">
    <w:abstractNumId w:val="3"/>
  </w:num>
  <w:num w:numId="3" w16cid:durableId="949358084">
    <w:abstractNumId w:val="1"/>
  </w:num>
  <w:num w:numId="4" w16cid:durableId="146093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AEiEwNjEzMTcyUdpeDU4uLM/DyQArNaAOl4KhYsAAAA"/>
  </w:docVars>
  <w:rsids>
    <w:rsidRoot w:val="009A27F6"/>
    <w:rsid w:val="00004D4C"/>
    <w:rsid w:val="00013EE4"/>
    <w:rsid w:val="00016935"/>
    <w:rsid w:val="000337B1"/>
    <w:rsid w:val="00035E76"/>
    <w:rsid w:val="00042ECD"/>
    <w:rsid w:val="00043A14"/>
    <w:rsid w:val="00052E57"/>
    <w:rsid w:val="00057D97"/>
    <w:rsid w:val="0006060E"/>
    <w:rsid w:val="00064C41"/>
    <w:rsid w:val="00066656"/>
    <w:rsid w:val="00072CBE"/>
    <w:rsid w:val="000838C6"/>
    <w:rsid w:val="00094126"/>
    <w:rsid w:val="000A2E35"/>
    <w:rsid w:val="000B3863"/>
    <w:rsid w:val="000B5414"/>
    <w:rsid w:val="000C51B8"/>
    <w:rsid w:val="000C7E52"/>
    <w:rsid w:val="000D088A"/>
    <w:rsid w:val="000D598D"/>
    <w:rsid w:val="000D796E"/>
    <w:rsid w:val="000F5BEA"/>
    <w:rsid w:val="00100872"/>
    <w:rsid w:val="001452A5"/>
    <w:rsid w:val="00150C25"/>
    <w:rsid w:val="00155789"/>
    <w:rsid w:val="00157993"/>
    <w:rsid w:val="00174952"/>
    <w:rsid w:val="00184180"/>
    <w:rsid w:val="001870FA"/>
    <w:rsid w:val="00193E4F"/>
    <w:rsid w:val="001A0B32"/>
    <w:rsid w:val="001B2A00"/>
    <w:rsid w:val="001B3E26"/>
    <w:rsid w:val="001B5A23"/>
    <w:rsid w:val="001B6398"/>
    <w:rsid w:val="001C2912"/>
    <w:rsid w:val="001E03E9"/>
    <w:rsid w:val="001E0D19"/>
    <w:rsid w:val="001E5B74"/>
    <w:rsid w:val="001F344E"/>
    <w:rsid w:val="00201917"/>
    <w:rsid w:val="002148BA"/>
    <w:rsid w:val="00214D25"/>
    <w:rsid w:val="00223126"/>
    <w:rsid w:val="002240A8"/>
    <w:rsid w:val="00227E7E"/>
    <w:rsid w:val="002535A4"/>
    <w:rsid w:val="00272AAB"/>
    <w:rsid w:val="00296812"/>
    <w:rsid w:val="00296830"/>
    <w:rsid w:val="002A3E6A"/>
    <w:rsid w:val="002B3176"/>
    <w:rsid w:val="002B4242"/>
    <w:rsid w:val="002D063D"/>
    <w:rsid w:val="002F2A5F"/>
    <w:rsid w:val="002F3C27"/>
    <w:rsid w:val="002F415F"/>
    <w:rsid w:val="00314759"/>
    <w:rsid w:val="00315346"/>
    <w:rsid w:val="00342DB9"/>
    <w:rsid w:val="00343409"/>
    <w:rsid w:val="0034508B"/>
    <w:rsid w:val="00370BEA"/>
    <w:rsid w:val="003730FA"/>
    <w:rsid w:val="00377910"/>
    <w:rsid w:val="003875C6"/>
    <w:rsid w:val="003B35D9"/>
    <w:rsid w:val="003B3719"/>
    <w:rsid w:val="003D379A"/>
    <w:rsid w:val="003D4657"/>
    <w:rsid w:val="003D6EFD"/>
    <w:rsid w:val="0042789A"/>
    <w:rsid w:val="00432EAA"/>
    <w:rsid w:val="0043653B"/>
    <w:rsid w:val="004414AA"/>
    <w:rsid w:val="004470BE"/>
    <w:rsid w:val="00454EAA"/>
    <w:rsid w:val="00495615"/>
    <w:rsid w:val="00496E1D"/>
    <w:rsid w:val="004A2CA7"/>
    <w:rsid w:val="004B29F5"/>
    <w:rsid w:val="004C0FCD"/>
    <w:rsid w:val="004C738E"/>
    <w:rsid w:val="004E585C"/>
    <w:rsid w:val="004F0C0F"/>
    <w:rsid w:val="004F3905"/>
    <w:rsid w:val="004F78E7"/>
    <w:rsid w:val="00514DD9"/>
    <w:rsid w:val="00522A09"/>
    <w:rsid w:val="00540952"/>
    <w:rsid w:val="005517E9"/>
    <w:rsid w:val="00566682"/>
    <w:rsid w:val="0056759A"/>
    <w:rsid w:val="0059097E"/>
    <w:rsid w:val="005B2A81"/>
    <w:rsid w:val="005B54A4"/>
    <w:rsid w:val="005B765B"/>
    <w:rsid w:val="005C00B0"/>
    <w:rsid w:val="005C58D1"/>
    <w:rsid w:val="005D0112"/>
    <w:rsid w:val="005E672A"/>
    <w:rsid w:val="005F5603"/>
    <w:rsid w:val="00617363"/>
    <w:rsid w:val="006236D4"/>
    <w:rsid w:val="006314DD"/>
    <w:rsid w:val="00652DE9"/>
    <w:rsid w:val="00660E8A"/>
    <w:rsid w:val="00663E49"/>
    <w:rsid w:val="006641AB"/>
    <w:rsid w:val="0067631C"/>
    <w:rsid w:val="006774E7"/>
    <w:rsid w:val="00686393"/>
    <w:rsid w:val="00692E34"/>
    <w:rsid w:val="00697A84"/>
    <w:rsid w:val="006A212F"/>
    <w:rsid w:val="006C5E79"/>
    <w:rsid w:val="006C6BF0"/>
    <w:rsid w:val="006F0038"/>
    <w:rsid w:val="00704791"/>
    <w:rsid w:val="00713952"/>
    <w:rsid w:val="00714EAE"/>
    <w:rsid w:val="00721108"/>
    <w:rsid w:val="00745963"/>
    <w:rsid w:val="00747DA8"/>
    <w:rsid w:val="00747EFE"/>
    <w:rsid w:val="00752717"/>
    <w:rsid w:val="00756671"/>
    <w:rsid w:val="00757E68"/>
    <w:rsid w:val="00760C8D"/>
    <w:rsid w:val="00791AE3"/>
    <w:rsid w:val="00792B20"/>
    <w:rsid w:val="0079507D"/>
    <w:rsid w:val="007A1020"/>
    <w:rsid w:val="007A1E66"/>
    <w:rsid w:val="007A58F3"/>
    <w:rsid w:val="007B1E23"/>
    <w:rsid w:val="007C3BBE"/>
    <w:rsid w:val="007C58CE"/>
    <w:rsid w:val="007E0263"/>
    <w:rsid w:val="007E425A"/>
    <w:rsid w:val="007F72C3"/>
    <w:rsid w:val="008437C8"/>
    <w:rsid w:val="00845634"/>
    <w:rsid w:val="00870296"/>
    <w:rsid w:val="00874FD6"/>
    <w:rsid w:val="0088268A"/>
    <w:rsid w:val="00883F4F"/>
    <w:rsid w:val="00886656"/>
    <w:rsid w:val="00890CB7"/>
    <w:rsid w:val="0089272E"/>
    <w:rsid w:val="00893810"/>
    <w:rsid w:val="008A0218"/>
    <w:rsid w:val="008A45F7"/>
    <w:rsid w:val="008C5EAB"/>
    <w:rsid w:val="008D6BBD"/>
    <w:rsid w:val="008E6C4B"/>
    <w:rsid w:val="00906FAF"/>
    <w:rsid w:val="009157FC"/>
    <w:rsid w:val="0091775E"/>
    <w:rsid w:val="00933948"/>
    <w:rsid w:val="0093538B"/>
    <w:rsid w:val="00942034"/>
    <w:rsid w:val="00947AA0"/>
    <w:rsid w:val="00951FD0"/>
    <w:rsid w:val="00965CC2"/>
    <w:rsid w:val="00973D93"/>
    <w:rsid w:val="00983414"/>
    <w:rsid w:val="009859DD"/>
    <w:rsid w:val="009A27F6"/>
    <w:rsid w:val="009A5493"/>
    <w:rsid w:val="009B4529"/>
    <w:rsid w:val="009B4D11"/>
    <w:rsid w:val="009D28C3"/>
    <w:rsid w:val="009E080C"/>
    <w:rsid w:val="009E1F20"/>
    <w:rsid w:val="00A15994"/>
    <w:rsid w:val="00A16DD4"/>
    <w:rsid w:val="00A45A5D"/>
    <w:rsid w:val="00A530C3"/>
    <w:rsid w:val="00A621EA"/>
    <w:rsid w:val="00A636B6"/>
    <w:rsid w:val="00A6467F"/>
    <w:rsid w:val="00A74279"/>
    <w:rsid w:val="00A812AB"/>
    <w:rsid w:val="00A82BBD"/>
    <w:rsid w:val="00A87E68"/>
    <w:rsid w:val="00AA051C"/>
    <w:rsid w:val="00AB1EE7"/>
    <w:rsid w:val="00AB3D6B"/>
    <w:rsid w:val="00AE7FA5"/>
    <w:rsid w:val="00B06B4D"/>
    <w:rsid w:val="00B12698"/>
    <w:rsid w:val="00B24853"/>
    <w:rsid w:val="00B32C3D"/>
    <w:rsid w:val="00B379C8"/>
    <w:rsid w:val="00B46AD7"/>
    <w:rsid w:val="00B5043C"/>
    <w:rsid w:val="00B80E9D"/>
    <w:rsid w:val="00B81796"/>
    <w:rsid w:val="00B82233"/>
    <w:rsid w:val="00B833DD"/>
    <w:rsid w:val="00B91084"/>
    <w:rsid w:val="00B936E6"/>
    <w:rsid w:val="00B9473F"/>
    <w:rsid w:val="00BA54B4"/>
    <w:rsid w:val="00BB5987"/>
    <w:rsid w:val="00BC6995"/>
    <w:rsid w:val="00BE13E6"/>
    <w:rsid w:val="00BF2EDE"/>
    <w:rsid w:val="00BF4ED0"/>
    <w:rsid w:val="00C046AA"/>
    <w:rsid w:val="00C27F36"/>
    <w:rsid w:val="00C57606"/>
    <w:rsid w:val="00C633EF"/>
    <w:rsid w:val="00C72BF9"/>
    <w:rsid w:val="00C764CC"/>
    <w:rsid w:val="00C94FDB"/>
    <w:rsid w:val="00CC5046"/>
    <w:rsid w:val="00CC5BAD"/>
    <w:rsid w:val="00CD2795"/>
    <w:rsid w:val="00CD5AEC"/>
    <w:rsid w:val="00CE29FC"/>
    <w:rsid w:val="00CF27A3"/>
    <w:rsid w:val="00CF3DAE"/>
    <w:rsid w:val="00CF46A6"/>
    <w:rsid w:val="00CF58F9"/>
    <w:rsid w:val="00CF77F4"/>
    <w:rsid w:val="00D042A5"/>
    <w:rsid w:val="00D04D80"/>
    <w:rsid w:val="00D07AF8"/>
    <w:rsid w:val="00D14232"/>
    <w:rsid w:val="00D437B6"/>
    <w:rsid w:val="00D43A31"/>
    <w:rsid w:val="00D4478C"/>
    <w:rsid w:val="00D45B0F"/>
    <w:rsid w:val="00D602C4"/>
    <w:rsid w:val="00D621A4"/>
    <w:rsid w:val="00D745CA"/>
    <w:rsid w:val="00D766AA"/>
    <w:rsid w:val="00D8536D"/>
    <w:rsid w:val="00DA4691"/>
    <w:rsid w:val="00DB6A5C"/>
    <w:rsid w:val="00DC2CD7"/>
    <w:rsid w:val="00DC482C"/>
    <w:rsid w:val="00DD2AB6"/>
    <w:rsid w:val="00DF048C"/>
    <w:rsid w:val="00E06371"/>
    <w:rsid w:val="00E1480B"/>
    <w:rsid w:val="00E355F6"/>
    <w:rsid w:val="00E401E3"/>
    <w:rsid w:val="00E5233B"/>
    <w:rsid w:val="00E6495D"/>
    <w:rsid w:val="00E84FDA"/>
    <w:rsid w:val="00E95506"/>
    <w:rsid w:val="00E96F51"/>
    <w:rsid w:val="00EC3F31"/>
    <w:rsid w:val="00EC56D9"/>
    <w:rsid w:val="00ED3013"/>
    <w:rsid w:val="00ED59E0"/>
    <w:rsid w:val="00ED61A6"/>
    <w:rsid w:val="00EE5588"/>
    <w:rsid w:val="00F04070"/>
    <w:rsid w:val="00F36B99"/>
    <w:rsid w:val="00F60440"/>
    <w:rsid w:val="00F65971"/>
    <w:rsid w:val="00F84167"/>
    <w:rsid w:val="00FA46DF"/>
    <w:rsid w:val="00FC3365"/>
    <w:rsid w:val="00FC4243"/>
    <w:rsid w:val="00FC7B9D"/>
    <w:rsid w:val="00FD0A30"/>
    <w:rsid w:val="00FE0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3C6E787"/>
  <w15:chartTrackingRefBased/>
  <w15:docId w15:val="{58E9035F-BD62-43AD-9993-7BBF661F2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5588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2789A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57606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D598D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337B1"/>
    <w:pPr>
      <w:ind w:leftChars="400" w:left="840"/>
    </w:pPr>
  </w:style>
  <w:style w:type="paragraph" w:styleId="a4">
    <w:name w:val="Balloon Text"/>
    <w:basedOn w:val="a"/>
    <w:link w:val="a5"/>
    <w:uiPriority w:val="99"/>
    <w:semiHidden/>
    <w:unhideWhenUsed/>
    <w:rsid w:val="001B2A00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1B2A00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Hyperlink"/>
    <w:basedOn w:val="a0"/>
    <w:uiPriority w:val="99"/>
    <w:unhideWhenUsed/>
    <w:rsid w:val="00F04070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F04070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0D796E"/>
    <w:rPr>
      <w:color w:val="954F72" w:themeColor="followedHyperlink"/>
      <w:u w:val="single"/>
    </w:rPr>
  </w:style>
  <w:style w:type="paragraph" w:styleId="a9">
    <w:name w:val="Revision"/>
    <w:hidden/>
    <w:uiPriority w:val="99"/>
    <w:semiHidden/>
    <w:rsid w:val="00C27F36"/>
  </w:style>
  <w:style w:type="paragraph" w:styleId="Web">
    <w:name w:val="Normal (Web)"/>
    <w:basedOn w:val="a"/>
    <w:uiPriority w:val="99"/>
    <w:semiHidden/>
    <w:unhideWhenUsed/>
    <w:rsid w:val="00FC424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a">
    <w:name w:val="Emphasis"/>
    <w:basedOn w:val="a0"/>
    <w:uiPriority w:val="20"/>
    <w:qFormat/>
    <w:rsid w:val="00FC4243"/>
    <w:rPr>
      <w:i/>
      <w:iCs/>
    </w:rPr>
  </w:style>
  <w:style w:type="paragraph" w:styleId="ab">
    <w:name w:val="header"/>
    <w:basedOn w:val="a"/>
    <w:link w:val="ac"/>
    <w:uiPriority w:val="99"/>
    <w:unhideWhenUsed/>
    <w:rsid w:val="00D745CA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745CA"/>
  </w:style>
  <w:style w:type="paragraph" w:styleId="ad">
    <w:name w:val="footer"/>
    <w:basedOn w:val="a"/>
    <w:link w:val="ae"/>
    <w:uiPriority w:val="99"/>
    <w:unhideWhenUsed/>
    <w:rsid w:val="00D745CA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745CA"/>
  </w:style>
  <w:style w:type="character" w:customStyle="1" w:styleId="10">
    <w:name w:val="見出し 1 (文字)"/>
    <w:basedOn w:val="a0"/>
    <w:link w:val="1"/>
    <w:uiPriority w:val="9"/>
    <w:rsid w:val="0042789A"/>
    <w:rPr>
      <w:rFonts w:asciiTheme="majorHAnsi" w:eastAsiaTheme="majorEastAsia" w:hAnsiTheme="majorHAnsi" w:cstheme="majorBidi"/>
      <w:sz w:val="24"/>
      <w:szCs w:val="24"/>
    </w:rPr>
  </w:style>
  <w:style w:type="character" w:customStyle="1" w:styleId="30">
    <w:name w:val="見出し 3 (文字)"/>
    <w:basedOn w:val="a0"/>
    <w:link w:val="3"/>
    <w:uiPriority w:val="9"/>
    <w:semiHidden/>
    <w:rsid w:val="000D598D"/>
    <w:rPr>
      <w:rFonts w:asciiTheme="majorHAnsi" w:eastAsiaTheme="majorEastAsia" w:hAnsiTheme="majorHAnsi" w:cstheme="majorBidi"/>
    </w:rPr>
  </w:style>
  <w:style w:type="character" w:customStyle="1" w:styleId="20">
    <w:name w:val="見出し 2 (文字)"/>
    <w:basedOn w:val="a0"/>
    <w:link w:val="2"/>
    <w:uiPriority w:val="9"/>
    <w:semiHidden/>
    <w:rsid w:val="00C57606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7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5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1500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80FF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541E9C-4E8C-403A-A68F-CC3407B2B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萩野　裕恵</dc:creator>
  <cp:keywords/>
  <dc:description/>
  <cp:lastModifiedBy>寛子 籠浦</cp:lastModifiedBy>
  <cp:revision>8</cp:revision>
  <cp:lastPrinted>2022-10-14T00:29:00Z</cp:lastPrinted>
  <dcterms:created xsi:type="dcterms:W3CDTF">2026-03-27T02:23:00Z</dcterms:created>
  <dcterms:modified xsi:type="dcterms:W3CDTF">2026-04-06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740416835ed888dddccde6cf17bd047b14f8163de6b76f02ef4663f1eb26e4</vt:lpwstr>
  </property>
</Properties>
</file>